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022217" w14:textId="77777777" w:rsidR="00892BDB" w:rsidRDefault="00892BDB" w:rsidP="00892BDB">
      <w:pPr>
        <w:pStyle w:val="Title"/>
      </w:pPr>
      <w:r>
        <w:t>CS 484: Introduction to Machine Learning</w:t>
      </w:r>
    </w:p>
    <w:p w14:paraId="6AEAF9C2" w14:textId="3487C15B" w:rsidR="007E30AB" w:rsidRDefault="0027208B" w:rsidP="00892BDB">
      <w:pPr>
        <w:pStyle w:val="Subtitle"/>
        <w:pBdr>
          <w:bottom w:val="single" w:sz="6" w:space="1" w:color="auto"/>
        </w:pBdr>
      </w:pPr>
      <w:r>
        <w:t>Fall</w:t>
      </w:r>
      <w:r w:rsidR="00A1657F">
        <w:t xml:space="preserve"> Semester</w:t>
      </w:r>
      <w:r w:rsidR="0009025C">
        <w:t xml:space="preserve"> 202</w:t>
      </w:r>
      <w:r w:rsidR="000D64CB">
        <w:t>3</w:t>
      </w:r>
      <w:r w:rsidR="00892BDB">
        <w:t xml:space="preserve"> Assignment </w:t>
      </w:r>
      <w:r w:rsidR="00D65B58">
        <w:t>5</w:t>
      </w:r>
    </w:p>
    <w:p w14:paraId="2CE66445" w14:textId="2FF13E42" w:rsidR="00634B25" w:rsidRDefault="00634B25" w:rsidP="00634B25">
      <w:pPr>
        <w:pStyle w:val="Heading1"/>
      </w:pPr>
      <w:bookmarkStart w:id="0" w:name="_Hlk36029334"/>
      <w:r>
        <w:t xml:space="preserve">Question </w:t>
      </w:r>
      <w:r w:rsidR="0027208B">
        <w:t>1</w:t>
      </w:r>
      <w:r>
        <w:t xml:space="preserve"> (</w:t>
      </w:r>
      <w:r w:rsidR="0027208B">
        <w:t>100</w:t>
      </w:r>
      <w:r>
        <w:t xml:space="preserve"> points)</w:t>
      </w:r>
    </w:p>
    <w:p w14:paraId="41EB600E" w14:textId="43F90759" w:rsidR="00256C31" w:rsidRPr="00634B25" w:rsidRDefault="00D65B58" w:rsidP="000A73FC">
      <w:pPr>
        <w:spacing w:before="120" w:after="0" w:line="300" w:lineRule="auto"/>
        <w:rPr>
          <w:rFonts w:cstheme="minorHAnsi"/>
          <w:sz w:val="20"/>
          <w:szCs w:val="20"/>
        </w:rPr>
      </w:pPr>
      <w:r w:rsidRPr="00634B25">
        <w:rPr>
          <w:rFonts w:cstheme="minorHAnsi"/>
          <w:sz w:val="20"/>
          <w:szCs w:val="20"/>
        </w:rPr>
        <w:t>The Center for Machine Learning and Intelligent Systems at the University of California, Irvine manages the Machine Learning Repository (</w:t>
      </w:r>
      <w:hyperlink r:id="rId7" w:history="1">
        <w:r w:rsidRPr="00634B25">
          <w:rPr>
            <w:rStyle w:val="Hyperlink"/>
            <w:rFonts w:cstheme="minorHAnsi"/>
            <w:sz w:val="20"/>
            <w:szCs w:val="20"/>
          </w:rPr>
          <w:t>https://archive.ics.uci.edu/ml/index.php</w:t>
        </w:r>
      </w:hyperlink>
      <w:r w:rsidRPr="00634B25">
        <w:rPr>
          <w:rFonts w:cstheme="minorHAnsi"/>
          <w:sz w:val="20"/>
          <w:szCs w:val="20"/>
        </w:rPr>
        <w:t xml:space="preserve">). </w:t>
      </w:r>
      <w:r w:rsidR="00256C31" w:rsidRPr="00634B25">
        <w:rPr>
          <w:rFonts w:cstheme="minorHAnsi"/>
          <w:sz w:val="20"/>
          <w:szCs w:val="20"/>
        </w:rPr>
        <w:t xml:space="preserve">  We will use </w:t>
      </w:r>
      <w:r w:rsidR="00634B25" w:rsidRPr="00634B25">
        <w:rPr>
          <w:rFonts w:cstheme="minorHAnsi"/>
          <w:sz w:val="20"/>
          <w:szCs w:val="20"/>
        </w:rPr>
        <w:t>two of the datasets in the repository for analyses, namely, t</w:t>
      </w:r>
      <w:r w:rsidR="00256C31" w:rsidRPr="00634B25">
        <w:rPr>
          <w:rFonts w:cstheme="minorHAnsi"/>
          <w:sz w:val="20"/>
          <w:szCs w:val="20"/>
        </w:rPr>
        <w:t xml:space="preserve">he </w:t>
      </w:r>
      <w:r w:rsidR="00256C31" w:rsidRPr="00634B25">
        <w:rPr>
          <w:rFonts w:cstheme="minorHAnsi"/>
          <w:b/>
          <w:bCs/>
          <w:sz w:val="20"/>
          <w:szCs w:val="20"/>
        </w:rPr>
        <w:t>WineQuality_Train.csv</w:t>
      </w:r>
      <w:r w:rsidR="00256C31" w:rsidRPr="00634B25">
        <w:rPr>
          <w:rFonts w:cstheme="minorHAnsi"/>
          <w:sz w:val="20"/>
          <w:szCs w:val="20"/>
        </w:rPr>
        <w:t xml:space="preserve"> for training and the </w:t>
      </w:r>
      <w:r w:rsidR="00256C31" w:rsidRPr="00634B25">
        <w:rPr>
          <w:rFonts w:cstheme="minorHAnsi"/>
          <w:b/>
          <w:bCs/>
          <w:sz w:val="20"/>
          <w:szCs w:val="20"/>
        </w:rPr>
        <w:t>WineQuality_Test.csv</w:t>
      </w:r>
      <w:r w:rsidR="00256C31" w:rsidRPr="00634B25">
        <w:rPr>
          <w:rFonts w:cstheme="minorHAnsi"/>
          <w:sz w:val="20"/>
          <w:szCs w:val="20"/>
        </w:rPr>
        <w:t xml:space="preserve"> for testing.</w:t>
      </w:r>
    </w:p>
    <w:p w14:paraId="766BAAB8" w14:textId="35F1BB3E" w:rsidR="00634B25" w:rsidRDefault="00D65B58" w:rsidP="000A73FC">
      <w:pPr>
        <w:spacing w:before="120" w:after="0" w:line="300" w:lineRule="auto"/>
        <w:rPr>
          <w:rFonts w:cstheme="minorHAnsi"/>
          <w:sz w:val="20"/>
          <w:szCs w:val="20"/>
        </w:rPr>
      </w:pPr>
      <w:r w:rsidRPr="00634B25">
        <w:rPr>
          <w:rFonts w:cstheme="minorHAnsi"/>
          <w:sz w:val="20"/>
          <w:szCs w:val="20"/>
        </w:rPr>
        <w:t xml:space="preserve">The </w:t>
      </w:r>
      <w:r w:rsidR="00256C31" w:rsidRPr="00634B25">
        <w:rPr>
          <w:rFonts w:cstheme="minorHAnsi"/>
          <w:sz w:val="20"/>
          <w:szCs w:val="20"/>
        </w:rPr>
        <w:t xml:space="preserve">categorical </w:t>
      </w:r>
      <w:r w:rsidRPr="00634B25">
        <w:rPr>
          <w:rFonts w:cstheme="minorHAnsi"/>
          <w:sz w:val="20"/>
          <w:szCs w:val="20"/>
        </w:rPr>
        <w:t xml:space="preserve">target variable is </w:t>
      </w:r>
      <w:r w:rsidRPr="00634B25">
        <w:rPr>
          <w:rFonts w:cstheme="minorHAnsi"/>
          <w:i/>
          <w:iCs/>
          <w:sz w:val="20"/>
          <w:szCs w:val="20"/>
        </w:rPr>
        <w:t>quality_grp</w:t>
      </w:r>
      <w:r w:rsidRPr="00634B25">
        <w:rPr>
          <w:rFonts w:cstheme="minorHAnsi"/>
          <w:sz w:val="20"/>
          <w:szCs w:val="20"/>
        </w:rPr>
        <w:t xml:space="preserve">.  It has two </w:t>
      </w:r>
      <w:r w:rsidR="00256C31" w:rsidRPr="00634B25">
        <w:rPr>
          <w:rFonts w:cstheme="minorHAnsi"/>
          <w:sz w:val="20"/>
          <w:szCs w:val="20"/>
        </w:rPr>
        <w:t xml:space="preserve">categories, namely, </w:t>
      </w:r>
      <w:r w:rsidRPr="00634B25">
        <w:rPr>
          <w:rFonts w:cstheme="minorHAnsi"/>
          <w:sz w:val="20"/>
          <w:szCs w:val="20"/>
        </w:rPr>
        <w:t xml:space="preserve">0 and 1.  </w:t>
      </w:r>
      <w:r w:rsidR="00B216FA">
        <w:rPr>
          <w:rFonts w:cstheme="minorHAnsi"/>
          <w:sz w:val="20"/>
          <w:szCs w:val="20"/>
        </w:rPr>
        <w:t xml:space="preserve">The Event category is 1. </w:t>
      </w:r>
      <w:r w:rsidRPr="00634B25">
        <w:rPr>
          <w:rFonts w:cstheme="minorHAnsi"/>
          <w:sz w:val="20"/>
          <w:szCs w:val="20"/>
        </w:rPr>
        <w:t xml:space="preserve">The input features are </w:t>
      </w:r>
      <w:r w:rsidRPr="00634B25">
        <w:rPr>
          <w:rFonts w:cstheme="minorHAnsi"/>
          <w:i/>
          <w:iCs/>
          <w:sz w:val="20"/>
          <w:szCs w:val="20"/>
        </w:rPr>
        <w:t>alcohol</w:t>
      </w:r>
      <w:r w:rsidRPr="00634B25">
        <w:rPr>
          <w:rFonts w:cstheme="minorHAnsi"/>
          <w:sz w:val="20"/>
          <w:szCs w:val="20"/>
        </w:rPr>
        <w:t xml:space="preserve">, </w:t>
      </w:r>
      <w:r w:rsidRPr="00634B25">
        <w:rPr>
          <w:rFonts w:cstheme="minorHAnsi"/>
          <w:i/>
          <w:iCs/>
          <w:sz w:val="20"/>
          <w:szCs w:val="20"/>
        </w:rPr>
        <w:t>citric_acid</w:t>
      </w:r>
      <w:r w:rsidRPr="00634B25">
        <w:rPr>
          <w:rFonts w:cstheme="minorHAnsi"/>
          <w:sz w:val="20"/>
          <w:szCs w:val="20"/>
        </w:rPr>
        <w:t xml:space="preserve">, </w:t>
      </w:r>
      <w:r w:rsidRPr="00634B25">
        <w:rPr>
          <w:rFonts w:cstheme="minorHAnsi"/>
          <w:i/>
          <w:iCs/>
          <w:sz w:val="20"/>
          <w:szCs w:val="20"/>
        </w:rPr>
        <w:t>free_sulfur_dioxide</w:t>
      </w:r>
      <w:r w:rsidRPr="00634B25">
        <w:rPr>
          <w:rFonts w:cstheme="minorHAnsi"/>
          <w:sz w:val="20"/>
          <w:szCs w:val="20"/>
        </w:rPr>
        <w:t xml:space="preserve">, </w:t>
      </w:r>
      <w:r w:rsidRPr="00634B25">
        <w:rPr>
          <w:rFonts w:cstheme="minorHAnsi"/>
          <w:i/>
          <w:iCs/>
          <w:sz w:val="20"/>
          <w:szCs w:val="20"/>
        </w:rPr>
        <w:t>residual_sugar</w:t>
      </w:r>
      <w:r w:rsidRPr="00634B25">
        <w:rPr>
          <w:rFonts w:cstheme="minorHAnsi"/>
          <w:sz w:val="20"/>
          <w:szCs w:val="20"/>
        </w:rPr>
        <w:t xml:space="preserve">, and </w:t>
      </w:r>
      <w:r w:rsidRPr="00634B25">
        <w:rPr>
          <w:rFonts w:cstheme="minorHAnsi"/>
          <w:i/>
          <w:iCs/>
          <w:sz w:val="20"/>
          <w:szCs w:val="20"/>
        </w:rPr>
        <w:t>sulphates</w:t>
      </w:r>
      <w:r w:rsidRPr="00634B25">
        <w:rPr>
          <w:rFonts w:cstheme="minorHAnsi"/>
          <w:sz w:val="20"/>
          <w:szCs w:val="20"/>
        </w:rPr>
        <w:t>.  These five input features are considered interval variables.</w:t>
      </w:r>
    </w:p>
    <w:p w14:paraId="4F73AB39" w14:textId="2203E34B" w:rsidR="0027208B" w:rsidRDefault="0027208B" w:rsidP="000A73FC">
      <w:pPr>
        <w:spacing w:before="120" w:after="0" w:line="30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We will train two models.  One is a classification tree, and another is a binary logistic regression.</w:t>
      </w:r>
    </w:p>
    <w:p w14:paraId="41FE9E58" w14:textId="101CF94E" w:rsidR="0027208B" w:rsidRDefault="0027208B" w:rsidP="000A73FC">
      <w:pPr>
        <w:spacing w:before="120" w:after="0" w:line="30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The classification tree ha</w:t>
      </w:r>
      <w:r w:rsidR="00D64776">
        <w:rPr>
          <w:rFonts w:cstheme="minorHAnsi"/>
          <w:sz w:val="20"/>
          <w:szCs w:val="20"/>
        </w:rPr>
        <w:t>s</w:t>
      </w:r>
      <w:r>
        <w:rPr>
          <w:rFonts w:cstheme="minorHAnsi"/>
          <w:sz w:val="20"/>
          <w:szCs w:val="20"/>
        </w:rPr>
        <w:t xml:space="preserve"> the following specifications.</w:t>
      </w:r>
    </w:p>
    <w:p w14:paraId="08E540F9" w14:textId="7005E207" w:rsidR="00256C31" w:rsidRPr="00634B25" w:rsidRDefault="00256C31" w:rsidP="000A73FC">
      <w:pPr>
        <w:pStyle w:val="ListParagraph"/>
        <w:numPr>
          <w:ilvl w:val="0"/>
          <w:numId w:val="44"/>
        </w:numPr>
        <w:spacing w:before="120" w:after="0" w:line="300" w:lineRule="auto"/>
        <w:rPr>
          <w:rFonts w:cstheme="minorHAnsi"/>
          <w:sz w:val="20"/>
          <w:szCs w:val="20"/>
        </w:rPr>
      </w:pPr>
      <w:r w:rsidRPr="00634B25">
        <w:rPr>
          <w:rFonts w:cstheme="minorHAnsi"/>
          <w:sz w:val="20"/>
          <w:szCs w:val="20"/>
        </w:rPr>
        <w:t>The Splitting Criterion is Entrop</w:t>
      </w:r>
      <w:r w:rsidR="00634B25" w:rsidRPr="00634B25">
        <w:rPr>
          <w:rFonts w:cstheme="minorHAnsi"/>
          <w:sz w:val="20"/>
          <w:szCs w:val="20"/>
        </w:rPr>
        <w:t>y.</w:t>
      </w:r>
    </w:p>
    <w:p w14:paraId="5DFA3F10" w14:textId="7E1A9050" w:rsidR="00256C31" w:rsidRPr="00634B25" w:rsidRDefault="00256C31" w:rsidP="000A73FC">
      <w:pPr>
        <w:pStyle w:val="ListParagraph"/>
        <w:numPr>
          <w:ilvl w:val="0"/>
          <w:numId w:val="44"/>
        </w:numPr>
        <w:spacing w:before="120" w:after="0" w:line="300" w:lineRule="auto"/>
        <w:rPr>
          <w:rFonts w:cstheme="minorHAnsi"/>
          <w:sz w:val="20"/>
          <w:szCs w:val="20"/>
        </w:rPr>
      </w:pPr>
      <w:r w:rsidRPr="00634B25">
        <w:rPr>
          <w:rFonts w:cstheme="minorHAnsi"/>
          <w:sz w:val="20"/>
          <w:szCs w:val="20"/>
        </w:rPr>
        <w:t xml:space="preserve">The maximum </w:t>
      </w:r>
      <w:r w:rsidR="00651931" w:rsidRPr="00634B25">
        <w:rPr>
          <w:rFonts w:cstheme="minorHAnsi"/>
          <w:sz w:val="20"/>
          <w:szCs w:val="20"/>
        </w:rPr>
        <w:t xml:space="preserve">tree </w:t>
      </w:r>
      <w:r w:rsidRPr="00634B25">
        <w:rPr>
          <w:rFonts w:cstheme="minorHAnsi"/>
          <w:sz w:val="20"/>
          <w:szCs w:val="20"/>
        </w:rPr>
        <w:t xml:space="preserve">depth is </w:t>
      </w:r>
      <w:r w:rsidR="00634B25" w:rsidRPr="00634B25">
        <w:rPr>
          <w:rFonts w:cstheme="minorHAnsi"/>
          <w:sz w:val="20"/>
          <w:szCs w:val="20"/>
        </w:rPr>
        <w:t>five.</w:t>
      </w:r>
    </w:p>
    <w:p w14:paraId="754A86C7" w14:textId="6393C98B" w:rsidR="00256C31" w:rsidRPr="00634B25" w:rsidRDefault="00256C31" w:rsidP="000A73FC">
      <w:pPr>
        <w:pStyle w:val="ListParagraph"/>
        <w:numPr>
          <w:ilvl w:val="0"/>
          <w:numId w:val="44"/>
        </w:numPr>
        <w:spacing w:before="120" w:after="0" w:line="300" w:lineRule="auto"/>
        <w:rPr>
          <w:rFonts w:cstheme="minorHAnsi"/>
          <w:sz w:val="20"/>
          <w:szCs w:val="20"/>
        </w:rPr>
      </w:pPr>
      <w:r w:rsidRPr="00634B25">
        <w:rPr>
          <w:rFonts w:cstheme="minorHAnsi"/>
          <w:sz w:val="20"/>
          <w:szCs w:val="20"/>
        </w:rPr>
        <w:t xml:space="preserve">The </w:t>
      </w:r>
      <w:r w:rsidR="00651931" w:rsidRPr="00634B25">
        <w:rPr>
          <w:rFonts w:cstheme="minorHAnsi"/>
          <w:sz w:val="20"/>
          <w:szCs w:val="20"/>
        </w:rPr>
        <w:t xml:space="preserve">initial </w:t>
      </w:r>
      <w:r w:rsidRPr="00634B25">
        <w:rPr>
          <w:rFonts w:cstheme="minorHAnsi"/>
          <w:sz w:val="20"/>
          <w:szCs w:val="20"/>
        </w:rPr>
        <w:t>random state value is 202</w:t>
      </w:r>
      <w:r w:rsidR="00F7042C" w:rsidRPr="00634B25">
        <w:rPr>
          <w:rFonts w:cstheme="minorHAnsi"/>
          <w:sz w:val="20"/>
          <w:szCs w:val="20"/>
        </w:rPr>
        <w:t>30101</w:t>
      </w:r>
      <w:r w:rsidR="00651931" w:rsidRPr="00634B25">
        <w:rPr>
          <w:rFonts w:cstheme="minorHAnsi"/>
          <w:sz w:val="20"/>
          <w:szCs w:val="20"/>
        </w:rPr>
        <w:t xml:space="preserve"> for </w:t>
      </w:r>
      <w:r w:rsidR="005A5765" w:rsidRPr="00634B25">
        <w:rPr>
          <w:rFonts w:cstheme="minorHAnsi"/>
          <w:sz w:val="20"/>
          <w:szCs w:val="20"/>
        </w:rPr>
        <w:t xml:space="preserve">the </w:t>
      </w:r>
      <w:r w:rsidR="00651931" w:rsidRPr="00634B25">
        <w:rPr>
          <w:rFonts w:cstheme="minorHAnsi"/>
          <w:sz w:val="20"/>
          <w:szCs w:val="20"/>
        </w:rPr>
        <w:t>classification tree</w:t>
      </w:r>
      <w:r w:rsidR="00634B25" w:rsidRPr="00634B25">
        <w:rPr>
          <w:rFonts w:cstheme="minorHAnsi"/>
          <w:sz w:val="20"/>
          <w:szCs w:val="20"/>
        </w:rPr>
        <w:t>.</w:t>
      </w:r>
    </w:p>
    <w:bookmarkEnd w:id="0"/>
    <w:p w14:paraId="743F13BF" w14:textId="31B4FF04" w:rsidR="0027208B" w:rsidRDefault="0027208B" w:rsidP="000A73FC">
      <w:pPr>
        <w:spacing w:before="120" w:after="0" w:line="30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The binary logistic regression ha</w:t>
      </w:r>
      <w:r w:rsidR="00D64776">
        <w:rPr>
          <w:rFonts w:cstheme="minorHAnsi"/>
          <w:sz w:val="20"/>
          <w:szCs w:val="20"/>
        </w:rPr>
        <w:t>s</w:t>
      </w:r>
      <w:r>
        <w:rPr>
          <w:rFonts w:cstheme="minorHAnsi"/>
          <w:sz w:val="20"/>
          <w:szCs w:val="20"/>
        </w:rPr>
        <w:t xml:space="preserve"> the following specifications.</w:t>
      </w:r>
    </w:p>
    <w:p w14:paraId="130DE02F" w14:textId="6C5228B5" w:rsidR="0027208B" w:rsidRDefault="0027208B" w:rsidP="000A73FC">
      <w:pPr>
        <w:pStyle w:val="ListParagraph"/>
        <w:numPr>
          <w:ilvl w:val="0"/>
          <w:numId w:val="47"/>
        </w:numPr>
        <w:spacing w:before="120" w:after="0" w:line="30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The model must include the Intercept term.</w:t>
      </w:r>
    </w:p>
    <w:p w14:paraId="71C88E3F" w14:textId="77777777" w:rsidR="0027208B" w:rsidRDefault="0027208B" w:rsidP="000A73FC">
      <w:pPr>
        <w:pStyle w:val="ListParagraph"/>
        <w:numPr>
          <w:ilvl w:val="0"/>
          <w:numId w:val="47"/>
        </w:numPr>
        <w:spacing w:before="120" w:after="0" w:line="30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Use the All-Possible Subset method to determine the model with the lowest Akaike Information Criterion.</w:t>
      </w:r>
    </w:p>
    <w:p w14:paraId="1ED14976" w14:textId="4C1F26A1" w:rsidR="0027208B" w:rsidRPr="0027208B" w:rsidRDefault="0027208B" w:rsidP="000A73FC">
      <w:pPr>
        <w:spacing w:before="120" w:after="0" w:line="300" w:lineRule="auto"/>
        <w:rPr>
          <w:rFonts w:cstheme="minorHAnsi"/>
          <w:sz w:val="20"/>
          <w:szCs w:val="20"/>
        </w:rPr>
      </w:pPr>
      <w:r w:rsidRPr="0027208B">
        <w:rPr>
          <w:rFonts w:cstheme="minorHAnsi"/>
          <w:sz w:val="20"/>
          <w:szCs w:val="20"/>
        </w:rPr>
        <w:t>A</w:t>
      </w:r>
      <w:r>
        <w:rPr>
          <w:rFonts w:cstheme="minorHAnsi"/>
          <w:sz w:val="20"/>
          <w:szCs w:val="20"/>
        </w:rPr>
        <w:t xml:space="preserve">fter we train these two models, we will compare them using </w:t>
      </w:r>
      <w:r w:rsidR="001600DE">
        <w:rPr>
          <w:rFonts w:cstheme="minorHAnsi"/>
          <w:sz w:val="20"/>
          <w:szCs w:val="20"/>
        </w:rPr>
        <w:t>a suite of model performance metrics and charts.</w:t>
      </w:r>
    </w:p>
    <w:p w14:paraId="6DB8BC10" w14:textId="234F87F8" w:rsidR="00A45C42" w:rsidRDefault="00984A67" w:rsidP="000A73FC">
      <w:pPr>
        <w:pStyle w:val="ListParagraph"/>
        <w:numPr>
          <w:ilvl w:val="0"/>
          <w:numId w:val="45"/>
        </w:numPr>
        <w:spacing w:before="120" w:after="0" w:line="300" w:lineRule="auto"/>
        <w:rPr>
          <w:rFonts w:cstheme="minorHAnsi"/>
          <w:sz w:val="20"/>
          <w:szCs w:val="20"/>
        </w:rPr>
      </w:pPr>
      <w:r w:rsidRPr="00634B25">
        <w:rPr>
          <w:rFonts w:cstheme="minorHAnsi"/>
          <w:sz w:val="20"/>
          <w:szCs w:val="20"/>
        </w:rPr>
        <w:t>(</w:t>
      </w:r>
      <w:r w:rsidR="002316DB">
        <w:rPr>
          <w:rFonts w:cstheme="minorHAnsi"/>
          <w:sz w:val="20"/>
          <w:szCs w:val="20"/>
        </w:rPr>
        <w:t>2</w:t>
      </w:r>
      <w:r w:rsidR="00651931" w:rsidRPr="00634B25">
        <w:rPr>
          <w:rFonts w:cstheme="minorHAnsi"/>
          <w:sz w:val="20"/>
          <w:szCs w:val="20"/>
        </w:rPr>
        <w:t>0</w:t>
      </w:r>
      <w:r w:rsidRPr="00634B25">
        <w:rPr>
          <w:rFonts w:cstheme="minorHAnsi"/>
          <w:sz w:val="20"/>
          <w:szCs w:val="20"/>
        </w:rPr>
        <w:t xml:space="preserve"> points) </w:t>
      </w:r>
      <w:r w:rsidR="00B216FA">
        <w:rPr>
          <w:rFonts w:cstheme="minorHAnsi"/>
          <w:sz w:val="20"/>
          <w:szCs w:val="20"/>
        </w:rPr>
        <w:t xml:space="preserve">What </w:t>
      </w:r>
      <w:r w:rsidR="002316DB">
        <w:rPr>
          <w:rFonts w:cstheme="minorHAnsi"/>
          <w:sz w:val="20"/>
          <w:szCs w:val="20"/>
        </w:rPr>
        <w:t>are</w:t>
      </w:r>
      <w:r w:rsidR="00B216FA">
        <w:rPr>
          <w:rFonts w:cstheme="minorHAnsi"/>
          <w:sz w:val="20"/>
          <w:szCs w:val="20"/>
        </w:rPr>
        <w:t xml:space="preserve"> the Root Average Squared Error </w:t>
      </w:r>
      <w:r w:rsidR="002316DB">
        <w:rPr>
          <w:rFonts w:cstheme="minorHAnsi"/>
          <w:sz w:val="20"/>
          <w:szCs w:val="20"/>
        </w:rPr>
        <w:t xml:space="preserve">values </w:t>
      </w:r>
      <w:r w:rsidR="00B216FA">
        <w:rPr>
          <w:rFonts w:cstheme="minorHAnsi"/>
          <w:sz w:val="20"/>
          <w:szCs w:val="20"/>
        </w:rPr>
        <w:t xml:space="preserve">of </w:t>
      </w:r>
      <w:r w:rsidR="002316DB">
        <w:rPr>
          <w:rFonts w:cstheme="minorHAnsi"/>
          <w:sz w:val="20"/>
          <w:szCs w:val="20"/>
        </w:rPr>
        <w:t xml:space="preserve">both models </w:t>
      </w:r>
      <w:r w:rsidR="00B216FA">
        <w:rPr>
          <w:rFonts w:cstheme="minorHAnsi"/>
          <w:sz w:val="20"/>
          <w:szCs w:val="20"/>
        </w:rPr>
        <w:t>for both training and testing partitions?</w:t>
      </w:r>
    </w:p>
    <w:p w14:paraId="50B417F1" w14:textId="3B57625B" w:rsidR="00B216FA" w:rsidRDefault="00B216FA" w:rsidP="000A73FC">
      <w:pPr>
        <w:pStyle w:val="ListParagraph"/>
        <w:numPr>
          <w:ilvl w:val="0"/>
          <w:numId w:val="45"/>
        </w:numPr>
        <w:spacing w:before="120" w:after="0" w:line="30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(</w:t>
      </w:r>
      <w:r w:rsidR="002316DB">
        <w:rPr>
          <w:rFonts w:cstheme="minorHAnsi"/>
          <w:sz w:val="20"/>
          <w:szCs w:val="20"/>
        </w:rPr>
        <w:t>2</w:t>
      </w:r>
      <w:r>
        <w:rPr>
          <w:rFonts w:cstheme="minorHAnsi"/>
          <w:sz w:val="20"/>
          <w:szCs w:val="20"/>
        </w:rPr>
        <w:t xml:space="preserve">0 points) What </w:t>
      </w:r>
      <w:r w:rsidR="002316DB">
        <w:rPr>
          <w:rFonts w:cstheme="minorHAnsi"/>
          <w:sz w:val="20"/>
          <w:szCs w:val="20"/>
        </w:rPr>
        <w:t>are</w:t>
      </w:r>
      <w:r>
        <w:rPr>
          <w:rFonts w:cstheme="minorHAnsi"/>
          <w:sz w:val="20"/>
          <w:szCs w:val="20"/>
        </w:rPr>
        <w:t xml:space="preserve"> the Area Under Curve value</w:t>
      </w:r>
      <w:r w:rsidR="002316DB">
        <w:rPr>
          <w:rFonts w:cstheme="minorHAnsi"/>
          <w:sz w:val="20"/>
          <w:szCs w:val="20"/>
        </w:rPr>
        <w:t>s</w:t>
      </w:r>
      <w:r>
        <w:rPr>
          <w:rFonts w:cstheme="minorHAnsi"/>
          <w:sz w:val="20"/>
          <w:szCs w:val="20"/>
        </w:rPr>
        <w:t xml:space="preserve"> of </w:t>
      </w:r>
      <w:r w:rsidR="002316DB">
        <w:rPr>
          <w:rFonts w:cstheme="minorHAnsi"/>
          <w:sz w:val="20"/>
          <w:szCs w:val="20"/>
        </w:rPr>
        <w:t xml:space="preserve">both models </w:t>
      </w:r>
      <w:r>
        <w:rPr>
          <w:rFonts w:cstheme="minorHAnsi"/>
          <w:sz w:val="20"/>
          <w:szCs w:val="20"/>
        </w:rPr>
        <w:t>for both training and testing partitions?</w:t>
      </w:r>
    </w:p>
    <w:p w14:paraId="6845090E" w14:textId="5E9E45B2" w:rsidR="00B216FA" w:rsidRDefault="00B216FA" w:rsidP="000A73FC">
      <w:pPr>
        <w:pStyle w:val="ListParagraph"/>
        <w:numPr>
          <w:ilvl w:val="0"/>
          <w:numId w:val="45"/>
        </w:numPr>
        <w:spacing w:before="120" w:after="0" w:line="30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(10 points) Generate the Receiver Operating Characteristic curve for both models on the training partition.  Please put the two curves in the same chart frame.</w:t>
      </w:r>
      <w:r w:rsidR="007C4F4F">
        <w:rPr>
          <w:rFonts w:cstheme="minorHAnsi"/>
          <w:sz w:val="20"/>
          <w:szCs w:val="20"/>
        </w:rPr>
        <w:t xml:space="preserve"> Don’t forget to add the diagonal reference line.</w:t>
      </w:r>
    </w:p>
    <w:p w14:paraId="09E6168F" w14:textId="7270F496" w:rsidR="00B216FA" w:rsidRDefault="00B216FA" w:rsidP="000A73FC">
      <w:pPr>
        <w:pStyle w:val="ListParagraph"/>
        <w:numPr>
          <w:ilvl w:val="0"/>
          <w:numId w:val="45"/>
        </w:numPr>
        <w:spacing w:before="120" w:after="0" w:line="30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(10 points) Generate the Precision and Recall chart for both models on the training partition.  Please put the two curves in the same chart frame.  Do</w:t>
      </w:r>
      <w:r w:rsidR="007C4F4F">
        <w:rPr>
          <w:rFonts w:cstheme="minorHAnsi"/>
          <w:sz w:val="20"/>
          <w:szCs w:val="20"/>
        </w:rPr>
        <w:t>n’t</w:t>
      </w:r>
      <w:r>
        <w:rPr>
          <w:rFonts w:cstheme="minorHAnsi"/>
          <w:sz w:val="20"/>
          <w:szCs w:val="20"/>
        </w:rPr>
        <w:t xml:space="preserve"> forget to add the No-Skills line </w:t>
      </w:r>
      <w:r w:rsidR="008D072D">
        <w:rPr>
          <w:rFonts w:cstheme="minorHAnsi"/>
          <w:sz w:val="20"/>
          <w:szCs w:val="20"/>
        </w:rPr>
        <w:t>to</w:t>
      </w:r>
      <w:r>
        <w:rPr>
          <w:rFonts w:cstheme="minorHAnsi"/>
          <w:sz w:val="20"/>
          <w:szCs w:val="20"/>
        </w:rPr>
        <w:t xml:space="preserve"> the chart.</w:t>
      </w:r>
    </w:p>
    <w:p w14:paraId="194983A6" w14:textId="4220AEC5" w:rsidR="00B216FA" w:rsidRDefault="00B216FA" w:rsidP="000A73FC">
      <w:pPr>
        <w:pStyle w:val="ListParagraph"/>
        <w:numPr>
          <w:ilvl w:val="0"/>
          <w:numId w:val="45"/>
        </w:numPr>
        <w:spacing w:before="120" w:after="0" w:line="30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(10 points) What is the threshold for the Event probability based on the F1 Score</w:t>
      </w:r>
      <w:r w:rsidR="008D072D">
        <w:rPr>
          <w:rFonts w:cstheme="minorHAnsi"/>
          <w:sz w:val="20"/>
          <w:szCs w:val="20"/>
        </w:rPr>
        <w:t xml:space="preserve"> from the training partition</w:t>
      </w:r>
      <w:r>
        <w:rPr>
          <w:rFonts w:cstheme="minorHAnsi"/>
          <w:sz w:val="20"/>
          <w:szCs w:val="20"/>
        </w:rPr>
        <w:t>?  Please calculate the thresholds of both models.</w:t>
      </w:r>
    </w:p>
    <w:p w14:paraId="0FED7D4B" w14:textId="5AE321CB" w:rsidR="00B216FA" w:rsidRDefault="002316DB" w:rsidP="000A73FC">
      <w:pPr>
        <w:pStyle w:val="ListParagraph"/>
        <w:numPr>
          <w:ilvl w:val="0"/>
          <w:numId w:val="45"/>
        </w:numPr>
        <w:spacing w:before="120" w:after="0" w:line="30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(10 points) Using the F1 Score threshold, what are the Misclassification Rates of both models when evaluated only on the testing partition?</w:t>
      </w:r>
    </w:p>
    <w:p w14:paraId="37158633" w14:textId="4223B433" w:rsidR="00B216FA" w:rsidRDefault="002316DB" w:rsidP="000A73FC">
      <w:pPr>
        <w:pStyle w:val="ListParagraph"/>
        <w:numPr>
          <w:ilvl w:val="0"/>
          <w:numId w:val="45"/>
        </w:numPr>
        <w:spacing w:before="120" w:after="0" w:line="30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(10 points) Generate the Cumulative Gain and Lift table for both models using the predicted Event probabilities from the testing partition.  Which model has the highest Lift value in Decile 1?</w:t>
      </w:r>
    </w:p>
    <w:p w14:paraId="02345CB9" w14:textId="51286612" w:rsidR="00A45C42" w:rsidRPr="002316DB" w:rsidRDefault="002316DB" w:rsidP="000A73FC">
      <w:pPr>
        <w:pStyle w:val="ListParagraph"/>
        <w:numPr>
          <w:ilvl w:val="0"/>
          <w:numId w:val="45"/>
        </w:numPr>
        <w:spacing w:before="120" w:after="0" w:line="300" w:lineRule="auto"/>
        <w:rPr>
          <w:rFonts w:cstheme="minorHAnsi"/>
          <w:sz w:val="20"/>
          <w:szCs w:val="20"/>
        </w:rPr>
      </w:pPr>
      <w:r w:rsidRPr="002316DB">
        <w:rPr>
          <w:rFonts w:cstheme="minorHAnsi"/>
          <w:sz w:val="20"/>
          <w:szCs w:val="20"/>
        </w:rPr>
        <w:t xml:space="preserve">(10 points) Based on all the above </w:t>
      </w:r>
      <w:r>
        <w:rPr>
          <w:rFonts w:cstheme="minorHAnsi"/>
          <w:sz w:val="20"/>
          <w:szCs w:val="20"/>
        </w:rPr>
        <w:t>model performance metrics and charts, which model will you pick as the Champion model?</w:t>
      </w:r>
    </w:p>
    <w:sectPr w:rsidR="00A45C42" w:rsidRPr="002316DB" w:rsidSect="004C7E46">
      <w:headerReference w:type="default" r:id="rId8"/>
      <w:footerReference w:type="default" r:id="rId9"/>
      <w:foot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0B9381" w14:textId="77777777" w:rsidR="00897501" w:rsidRDefault="00897501" w:rsidP="00FD10A7">
      <w:pPr>
        <w:spacing w:after="0" w:line="240" w:lineRule="auto"/>
      </w:pPr>
      <w:r>
        <w:separator/>
      </w:r>
    </w:p>
  </w:endnote>
  <w:endnote w:type="continuationSeparator" w:id="0">
    <w:p w14:paraId="63584B6A" w14:textId="77777777" w:rsidR="00897501" w:rsidRDefault="00897501" w:rsidP="00FD10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2225128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D1942BA" w14:textId="77777777" w:rsidR="00373570" w:rsidRDefault="00373570">
        <w:pPr>
          <w:pStyle w:val="Footer"/>
          <w:jc w:val="center"/>
        </w:pPr>
        <w:r>
          <w:t xml:space="preserve">Page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D21B835" w14:textId="77777777" w:rsidR="00373570" w:rsidRDefault="0037357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B06852" w14:textId="77777777" w:rsidR="00373570" w:rsidRDefault="00373570" w:rsidP="004C7E46">
    <w:pPr>
      <w:pStyle w:val="Footer"/>
      <w:jc w:val="center"/>
    </w:pPr>
    <w:r>
      <w:t>Page 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79A39F" w14:textId="77777777" w:rsidR="00897501" w:rsidRDefault="00897501" w:rsidP="00FD10A7">
      <w:pPr>
        <w:spacing w:after="0" w:line="240" w:lineRule="auto"/>
      </w:pPr>
      <w:r>
        <w:separator/>
      </w:r>
    </w:p>
  </w:footnote>
  <w:footnote w:type="continuationSeparator" w:id="0">
    <w:p w14:paraId="14B0F7FF" w14:textId="77777777" w:rsidR="00897501" w:rsidRDefault="00897501" w:rsidP="00FD10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6CF030" w14:textId="2E455FC2" w:rsidR="00373570" w:rsidRDefault="00892BDB" w:rsidP="001C4809">
    <w:pPr>
      <w:pStyle w:val="Header"/>
      <w:jc w:val="right"/>
    </w:pPr>
    <w:r>
      <w:t>CS 484</w:t>
    </w:r>
    <w:r w:rsidR="00373570">
      <w:t xml:space="preserve">: </w:t>
    </w:r>
    <w:r w:rsidR="0027208B">
      <w:t>Fall</w:t>
    </w:r>
    <w:r w:rsidR="00E8775C">
      <w:t xml:space="preserve"> Semester</w:t>
    </w:r>
    <w:r w:rsidR="0009025C">
      <w:t xml:space="preserve"> 202</w:t>
    </w:r>
    <w:r w:rsidR="000D64CB">
      <w:t>3</w:t>
    </w:r>
    <w:r w:rsidR="00373570">
      <w:t xml:space="preserve"> Assignment </w:t>
    </w:r>
    <w:r w:rsidR="00F10CDF">
      <w:t>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E090D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3C2664D"/>
    <w:multiLevelType w:val="hybridMultilevel"/>
    <w:tmpl w:val="D402FE66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56D579F"/>
    <w:multiLevelType w:val="hybridMultilevel"/>
    <w:tmpl w:val="7C14A4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2800BB"/>
    <w:multiLevelType w:val="hybridMultilevel"/>
    <w:tmpl w:val="8A36D85A"/>
    <w:lvl w:ilvl="0" w:tplc="9ECEDAAA">
      <w:start w:val="1"/>
      <w:numFmt w:val="lowerLetter"/>
      <w:lvlText w:val="%1)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266691"/>
    <w:multiLevelType w:val="hybridMultilevel"/>
    <w:tmpl w:val="21F63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6B27F6"/>
    <w:multiLevelType w:val="hybridMultilevel"/>
    <w:tmpl w:val="77EC2CC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BFF7986"/>
    <w:multiLevelType w:val="hybridMultilevel"/>
    <w:tmpl w:val="BD920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C967A53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F9F7C46"/>
    <w:multiLevelType w:val="hybridMultilevel"/>
    <w:tmpl w:val="D1765A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00754D"/>
    <w:multiLevelType w:val="hybridMultilevel"/>
    <w:tmpl w:val="A224C4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CA17B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CA935EE"/>
    <w:multiLevelType w:val="hybridMultilevel"/>
    <w:tmpl w:val="668688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07E2D17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1A3305F"/>
    <w:multiLevelType w:val="hybridMultilevel"/>
    <w:tmpl w:val="BF6038E6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4" w15:restartNumberingAfterBreak="0">
    <w:nsid w:val="21C52F00"/>
    <w:multiLevelType w:val="hybridMultilevel"/>
    <w:tmpl w:val="8A36D85A"/>
    <w:lvl w:ilvl="0" w:tplc="9ECEDAAA">
      <w:start w:val="1"/>
      <w:numFmt w:val="lowerLetter"/>
      <w:lvlText w:val="%1)"/>
      <w:lvlJc w:val="left"/>
      <w:pPr>
        <w:ind w:left="36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56B255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94A382A"/>
    <w:multiLevelType w:val="hybridMultilevel"/>
    <w:tmpl w:val="EA4630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1607E5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BA07E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77C3F71"/>
    <w:multiLevelType w:val="hybridMultilevel"/>
    <w:tmpl w:val="3D86C2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87E665D"/>
    <w:multiLevelType w:val="hybridMultilevel"/>
    <w:tmpl w:val="7110F328"/>
    <w:lvl w:ilvl="0" w:tplc="0409000F">
      <w:start w:val="1"/>
      <w:numFmt w:val="decimal"/>
      <w:lvlText w:val="%1."/>
      <w:lvlJc w:val="left"/>
      <w:pPr>
        <w:ind w:left="773" w:hanging="360"/>
      </w:pPr>
    </w:lvl>
    <w:lvl w:ilvl="1" w:tplc="04090019" w:tentative="1">
      <w:start w:val="1"/>
      <w:numFmt w:val="lowerLetter"/>
      <w:lvlText w:val="%2."/>
      <w:lvlJc w:val="left"/>
      <w:pPr>
        <w:ind w:left="1493" w:hanging="360"/>
      </w:pPr>
    </w:lvl>
    <w:lvl w:ilvl="2" w:tplc="0409001B" w:tentative="1">
      <w:start w:val="1"/>
      <w:numFmt w:val="lowerRoman"/>
      <w:lvlText w:val="%3."/>
      <w:lvlJc w:val="right"/>
      <w:pPr>
        <w:ind w:left="2213" w:hanging="180"/>
      </w:pPr>
    </w:lvl>
    <w:lvl w:ilvl="3" w:tplc="0409000F" w:tentative="1">
      <w:start w:val="1"/>
      <w:numFmt w:val="decimal"/>
      <w:lvlText w:val="%4."/>
      <w:lvlJc w:val="left"/>
      <w:pPr>
        <w:ind w:left="2933" w:hanging="360"/>
      </w:pPr>
    </w:lvl>
    <w:lvl w:ilvl="4" w:tplc="04090019" w:tentative="1">
      <w:start w:val="1"/>
      <w:numFmt w:val="lowerLetter"/>
      <w:lvlText w:val="%5."/>
      <w:lvlJc w:val="left"/>
      <w:pPr>
        <w:ind w:left="3653" w:hanging="360"/>
      </w:pPr>
    </w:lvl>
    <w:lvl w:ilvl="5" w:tplc="0409001B" w:tentative="1">
      <w:start w:val="1"/>
      <w:numFmt w:val="lowerRoman"/>
      <w:lvlText w:val="%6."/>
      <w:lvlJc w:val="right"/>
      <w:pPr>
        <w:ind w:left="4373" w:hanging="180"/>
      </w:pPr>
    </w:lvl>
    <w:lvl w:ilvl="6" w:tplc="0409000F" w:tentative="1">
      <w:start w:val="1"/>
      <w:numFmt w:val="decimal"/>
      <w:lvlText w:val="%7."/>
      <w:lvlJc w:val="left"/>
      <w:pPr>
        <w:ind w:left="5093" w:hanging="360"/>
      </w:pPr>
    </w:lvl>
    <w:lvl w:ilvl="7" w:tplc="04090019" w:tentative="1">
      <w:start w:val="1"/>
      <w:numFmt w:val="lowerLetter"/>
      <w:lvlText w:val="%8."/>
      <w:lvlJc w:val="left"/>
      <w:pPr>
        <w:ind w:left="5813" w:hanging="360"/>
      </w:pPr>
    </w:lvl>
    <w:lvl w:ilvl="8" w:tplc="0409001B" w:tentative="1">
      <w:start w:val="1"/>
      <w:numFmt w:val="lowerRoman"/>
      <w:lvlText w:val="%9."/>
      <w:lvlJc w:val="right"/>
      <w:pPr>
        <w:ind w:left="6533" w:hanging="180"/>
      </w:pPr>
    </w:lvl>
  </w:abstractNum>
  <w:abstractNum w:abstractNumId="21" w15:restartNumberingAfterBreak="0">
    <w:nsid w:val="38A135AC"/>
    <w:multiLevelType w:val="hybridMultilevel"/>
    <w:tmpl w:val="8A36D85A"/>
    <w:lvl w:ilvl="0" w:tplc="9ECEDAAA">
      <w:start w:val="1"/>
      <w:numFmt w:val="lowerLetter"/>
      <w:lvlText w:val="%1)"/>
      <w:lvlJc w:val="left"/>
      <w:pPr>
        <w:ind w:left="36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3A837400"/>
    <w:multiLevelType w:val="hybridMultilevel"/>
    <w:tmpl w:val="EA10088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3F961941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09711C0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1192DA7"/>
    <w:multiLevelType w:val="hybridMultilevel"/>
    <w:tmpl w:val="E67CA3C0"/>
    <w:lvl w:ilvl="0" w:tplc="4B0464C8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15C396F"/>
    <w:multiLevelType w:val="hybridMultilevel"/>
    <w:tmpl w:val="1E086254"/>
    <w:lvl w:ilvl="0" w:tplc="BA4CB028">
      <w:start w:val="1"/>
      <w:numFmt w:val="lowerLetter"/>
      <w:lvlText w:val="(%1)"/>
      <w:lvlJc w:val="left"/>
      <w:pPr>
        <w:ind w:left="360" w:hanging="360"/>
      </w:pPr>
      <w:rPr>
        <w:rFonts w:hint="default"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17B5453"/>
    <w:multiLevelType w:val="hybridMultilevel"/>
    <w:tmpl w:val="65DC1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2625EE2"/>
    <w:multiLevelType w:val="hybridMultilevel"/>
    <w:tmpl w:val="ACDCFB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51916C3"/>
    <w:multiLevelType w:val="hybridMultilevel"/>
    <w:tmpl w:val="76144B86"/>
    <w:lvl w:ilvl="0" w:tplc="BA4CB028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45F04D4B"/>
    <w:multiLevelType w:val="hybridMultilevel"/>
    <w:tmpl w:val="F0B27F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99C1E1E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5F3037F"/>
    <w:multiLevelType w:val="hybridMultilevel"/>
    <w:tmpl w:val="4B267E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56AE17EA"/>
    <w:multiLevelType w:val="hybridMultilevel"/>
    <w:tmpl w:val="4C9A39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92073AB"/>
    <w:multiLevelType w:val="hybridMultilevel"/>
    <w:tmpl w:val="68642F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CF72E7F"/>
    <w:multiLevelType w:val="hybridMultilevel"/>
    <w:tmpl w:val="F28A3932"/>
    <w:lvl w:ilvl="0" w:tplc="E8F0E2F6">
      <w:start w:val="3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2B5557"/>
    <w:multiLevelType w:val="hybridMultilevel"/>
    <w:tmpl w:val="26D66BBE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5FB450D2"/>
    <w:multiLevelType w:val="hybridMultilevel"/>
    <w:tmpl w:val="A25E854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59B3034"/>
    <w:multiLevelType w:val="hybridMultilevel"/>
    <w:tmpl w:val="D4101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6867DE2"/>
    <w:multiLevelType w:val="hybridMultilevel"/>
    <w:tmpl w:val="39D63E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E3D708C"/>
    <w:multiLevelType w:val="hybridMultilevel"/>
    <w:tmpl w:val="EBE41C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FA433AB"/>
    <w:multiLevelType w:val="hybridMultilevel"/>
    <w:tmpl w:val="B11E6A0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9C42C9D"/>
    <w:multiLevelType w:val="hybridMultilevel"/>
    <w:tmpl w:val="3918C1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B0119A7"/>
    <w:multiLevelType w:val="hybridMultilevel"/>
    <w:tmpl w:val="87A2D028"/>
    <w:lvl w:ilvl="0" w:tplc="4B0464C8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B610B1F"/>
    <w:multiLevelType w:val="hybridMultilevel"/>
    <w:tmpl w:val="9712FC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7B8573A9"/>
    <w:multiLevelType w:val="hybridMultilevel"/>
    <w:tmpl w:val="D5084DBE"/>
    <w:lvl w:ilvl="0" w:tplc="A2AE642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DE34E8C"/>
    <w:multiLevelType w:val="hybridMultilevel"/>
    <w:tmpl w:val="37621F90"/>
    <w:lvl w:ilvl="0" w:tplc="A8A2FA2E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47944466">
    <w:abstractNumId w:val="34"/>
  </w:num>
  <w:num w:numId="2" w16cid:durableId="1781291751">
    <w:abstractNumId w:val="10"/>
  </w:num>
  <w:num w:numId="3" w16cid:durableId="1707634385">
    <w:abstractNumId w:val="30"/>
  </w:num>
  <w:num w:numId="4" w16cid:durableId="1236746061">
    <w:abstractNumId w:val="23"/>
  </w:num>
  <w:num w:numId="5" w16cid:durableId="348218037">
    <w:abstractNumId w:val="37"/>
  </w:num>
  <w:num w:numId="6" w16cid:durableId="471363820">
    <w:abstractNumId w:val="7"/>
  </w:num>
  <w:num w:numId="7" w16cid:durableId="1526016423">
    <w:abstractNumId w:val="4"/>
  </w:num>
  <w:num w:numId="8" w16cid:durableId="155612759">
    <w:abstractNumId w:val="12"/>
  </w:num>
  <w:num w:numId="9" w16cid:durableId="1246232994">
    <w:abstractNumId w:val="39"/>
  </w:num>
  <w:num w:numId="10" w16cid:durableId="709915604">
    <w:abstractNumId w:val="42"/>
  </w:num>
  <w:num w:numId="11" w16cid:durableId="924000334">
    <w:abstractNumId w:val="24"/>
  </w:num>
  <w:num w:numId="12" w16cid:durableId="1405033289">
    <w:abstractNumId w:val="45"/>
  </w:num>
  <w:num w:numId="13" w16cid:durableId="567805808">
    <w:abstractNumId w:val="17"/>
  </w:num>
  <w:num w:numId="14" w16cid:durableId="177935765">
    <w:abstractNumId w:val="8"/>
  </w:num>
  <w:num w:numId="15" w16cid:durableId="1946766166">
    <w:abstractNumId w:val="2"/>
  </w:num>
  <w:num w:numId="16" w16cid:durableId="719599527">
    <w:abstractNumId w:val="18"/>
  </w:num>
  <w:num w:numId="17" w16cid:durableId="920942254">
    <w:abstractNumId w:val="20"/>
  </w:num>
  <w:num w:numId="18" w16cid:durableId="675503476">
    <w:abstractNumId w:val="27"/>
  </w:num>
  <w:num w:numId="19" w16cid:durableId="1014376719">
    <w:abstractNumId w:val="19"/>
  </w:num>
  <w:num w:numId="20" w16cid:durableId="484904026">
    <w:abstractNumId w:val="6"/>
  </w:num>
  <w:num w:numId="21" w16cid:durableId="2075152446">
    <w:abstractNumId w:val="9"/>
  </w:num>
  <w:num w:numId="22" w16cid:durableId="2140367795">
    <w:abstractNumId w:val="31"/>
  </w:num>
  <w:num w:numId="23" w16cid:durableId="1251161817">
    <w:abstractNumId w:val="15"/>
  </w:num>
  <w:num w:numId="24" w16cid:durableId="1413353786">
    <w:abstractNumId w:val="0"/>
  </w:num>
  <w:num w:numId="25" w16cid:durableId="897590081">
    <w:abstractNumId w:val="16"/>
  </w:num>
  <w:num w:numId="26" w16cid:durableId="770508440">
    <w:abstractNumId w:val="36"/>
  </w:num>
  <w:num w:numId="27" w16cid:durableId="212276932">
    <w:abstractNumId w:val="46"/>
  </w:num>
  <w:num w:numId="28" w16cid:durableId="1836527206">
    <w:abstractNumId w:val="35"/>
  </w:num>
  <w:num w:numId="29" w16cid:durableId="1669357461">
    <w:abstractNumId w:val="38"/>
  </w:num>
  <w:num w:numId="30" w16cid:durableId="1906796368">
    <w:abstractNumId w:val="25"/>
  </w:num>
  <w:num w:numId="31" w16cid:durableId="833835180">
    <w:abstractNumId w:val="43"/>
  </w:num>
  <w:num w:numId="32" w16cid:durableId="1973368429">
    <w:abstractNumId w:val="3"/>
  </w:num>
  <w:num w:numId="33" w16cid:durableId="427117081">
    <w:abstractNumId w:val="41"/>
  </w:num>
  <w:num w:numId="34" w16cid:durableId="1807237756">
    <w:abstractNumId w:val="40"/>
  </w:num>
  <w:num w:numId="35" w16cid:durableId="827673898">
    <w:abstractNumId w:val="5"/>
  </w:num>
  <w:num w:numId="36" w16cid:durableId="671104963">
    <w:abstractNumId w:val="14"/>
  </w:num>
  <w:num w:numId="37" w16cid:durableId="1205215996">
    <w:abstractNumId w:val="44"/>
  </w:num>
  <w:num w:numId="38" w16cid:durableId="259533174">
    <w:abstractNumId w:val="21"/>
  </w:num>
  <w:num w:numId="39" w16cid:durableId="2036495853">
    <w:abstractNumId w:val="33"/>
  </w:num>
  <w:num w:numId="40" w16cid:durableId="1160124488">
    <w:abstractNumId w:val="28"/>
  </w:num>
  <w:num w:numId="41" w16cid:durableId="40136084">
    <w:abstractNumId w:val="1"/>
  </w:num>
  <w:num w:numId="42" w16cid:durableId="973102074">
    <w:abstractNumId w:val="29"/>
  </w:num>
  <w:num w:numId="43" w16cid:durableId="821122924">
    <w:abstractNumId w:val="11"/>
  </w:num>
  <w:num w:numId="44" w16cid:durableId="1445802771">
    <w:abstractNumId w:val="32"/>
  </w:num>
  <w:num w:numId="45" w16cid:durableId="272516430">
    <w:abstractNumId w:val="26"/>
  </w:num>
  <w:num w:numId="46" w16cid:durableId="1820802592">
    <w:abstractNumId w:val="13"/>
  </w:num>
  <w:num w:numId="47" w16cid:durableId="84417513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4"/>
  <w:removePersonalInformation/>
  <w:removeDateAndTime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0NDc3MjG3MDc2sjRT0lEKTi0uzszPAykwrgUAQ5D9UCwAAAA="/>
  </w:docVars>
  <w:rsids>
    <w:rsidRoot w:val="007E30AB"/>
    <w:rsid w:val="0000756C"/>
    <w:rsid w:val="0001592E"/>
    <w:rsid w:val="000204D8"/>
    <w:rsid w:val="00020D6D"/>
    <w:rsid w:val="00021BA2"/>
    <w:rsid w:val="00026BA1"/>
    <w:rsid w:val="00030586"/>
    <w:rsid w:val="00030932"/>
    <w:rsid w:val="000369B7"/>
    <w:rsid w:val="000435BB"/>
    <w:rsid w:val="0004377C"/>
    <w:rsid w:val="00045298"/>
    <w:rsid w:val="0004781B"/>
    <w:rsid w:val="00050BEB"/>
    <w:rsid w:val="0005378E"/>
    <w:rsid w:val="00053F6A"/>
    <w:rsid w:val="00060167"/>
    <w:rsid w:val="000607DE"/>
    <w:rsid w:val="0006332A"/>
    <w:rsid w:val="00063851"/>
    <w:rsid w:val="00071D5F"/>
    <w:rsid w:val="0007471E"/>
    <w:rsid w:val="00082DFA"/>
    <w:rsid w:val="000845BE"/>
    <w:rsid w:val="00085769"/>
    <w:rsid w:val="0009025C"/>
    <w:rsid w:val="000A20A6"/>
    <w:rsid w:val="000A73FC"/>
    <w:rsid w:val="000B30E1"/>
    <w:rsid w:val="000B34D6"/>
    <w:rsid w:val="000B3BB8"/>
    <w:rsid w:val="000B55DF"/>
    <w:rsid w:val="000C185D"/>
    <w:rsid w:val="000C3C34"/>
    <w:rsid w:val="000C4E52"/>
    <w:rsid w:val="000C557B"/>
    <w:rsid w:val="000D3777"/>
    <w:rsid w:val="000D64CB"/>
    <w:rsid w:val="000D7F1D"/>
    <w:rsid w:val="000E24C3"/>
    <w:rsid w:val="000E7E97"/>
    <w:rsid w:val="000F0919"/>
    <w:rsid w:val="00103431"/>
    <w:rsid w:val="00115B15"/>
    <w:rsid w:val="00126E98"/>
    <w:rsid w:val="0012712A"/>
    <w:rsid w:val="00132BC6"/>
    <w:rsid w:val="00135A41"/>
    <w:rsid w:val="001403D8"/>
    <w:rsid w:val="001475F9"/>
    <w:rsid w:val="0015070A"/>
    <w:rsid w:val="00156579"/>
    <w:rsid w:val="001568E4"/>
    <w:rsid w:val="00157BB3"/>
    <w:rsid w:val="001600DE"/>
    <w:rsid w:val="00160887"/>
    <w:rsid w:val="001719F3"/>
    <w:rsid w:val="00173462"/>
    <w:rsid w:val="00175A22"/>
    <w:rsid w:val="00182B92"/>
    <w:rsid w:val="001832C6"/>
    <w:rsid w:val="001848CC"/>
    <w:rsid w:val="001850A5"/>
    <w:rsid w:val="00191A6A"/>
    <w:rsid w:val="001A5359"/>
    <w:rsid w:val="001A5D60"/>
    <w:rsid w:val="001B3A0A"/>
    <w:rsid w:val="001C4809"/>
    <w:rsid w:val="001C4893"/>
    <w:rsid w:val="001D023D"/>
    <w:rsid w:val="001F186A"/>
    <w:rsid w:val="001F6B6D"/>
    <w:rsid w:val="002012C8"/>
    <w:rsid w:val="0020156D"/>
    <w:rsid w:val="00204041"/>
    <w:rsid w:val="002053EF"/>
    <w:rsid w:val="002316DB"/>
    <w:rsid w:val="00234C59"/>
    <w:rsid w:val="00256C31"/>
    <w:rsid w:val="0027208B"/>
    <w:rsid w:val="00277107"/>
    <w:rsid w:val="002B09EF"/>
    <w:rsid w:val="002C272B"/>
    <w:rsid w:val="002E04E8"/>
    <w:rsid w:val="002E3C3C"/>
    <w:rsid w:val="002F2F24"/>
    <w:rsid w:val="002F3682"/>
    <w:rsid w:val="002F4E3D"/>
    <w:rsid w:val="003126A2"/>
    <w:rsid w:val="00314354"/>
    <w:rsid w:val="00314372"/>
    <w:rsid w:val="0032202D"/>
    <w:rsid w:val="0032562A"/>
    <w:rsid w:val="003271D5"/>
    <w:rsid w:val="003271DC"/>
    <w:rsid w:val="00341DB3"/>
    <w:rsid w:val="003421A5"/>
    <w:rsid w:val="0035422A"/>
    <w:rsid w:val="003640C0"/>
    <w:rsid w:val="00370DA4"/>
    <w:rsid w:val="00373570"/>
    <w:rsid w:val="003755BA"/>
    <w:rsid w:val="00377220"/>
    <w:rsid w:val="0038003A"/>
    <w:rsid w:val="003834EC"/>
    <w:rsid w:val="003940C1"/>
    <w:rsid w:val="00395A66"/>
    <w:rsid w:val="003A1E17"/>
    <w:rsid w:val="003A6AE6"/>
    <w:rsid w:val="003B06FF"/>
    <w:rsid w:val="003B172F"/>
    <w:rsid w:val="003B2D03"/>
    <w:rsid w:val="003B341D"/>
    <w:rsid w:val="003C0BB7"/>
    <w:rsid w:val="003C0FDE"/>
    <w:rsid w:val="003D27C3"/>
    <w:rsid w:val="003E6E48"/>
    <w:rsid w:val="003F0FA3"/>
    <w:rsid w:val="003F600A"/>
    <w:rsid w:val="00410C3D"/>
    <w:rsid w:val="00415505"/>
    <w:rsid w:val="00423D3F"/>
    <w:rsid w:val="00433771"/>
    <w:rsid w:val="00434E8F"/>
    <w:rsid w:val="00451145"/>
    <w:rsid w:val="00452249"/>
    <w:rsid w:val="004551A0"/>
    <w:rsid w:val="00457E44"/>
    <w:rsid w:val="004672CB"/>
    <w:rsid w:val="004726C9"/>
    <w:rsid w:val="00472FBF"/>
    <w:rsid w:val="00492A51"/>
    <w:rsid w:val="00496173"/>
    <w:rsid w:val="004968CA"/>
    <w:rsid w:val="00497D6D"/>
    <w:rsid w:val="004A5A70"/>
    <w:rsid w:val="004B08AA"/>
    <w:rsid w:val="004B0B9E"/>
    <w:rsid w:val="004B0BA9"/>
    <w:rsid w:val="004B1821"/>
    <w:rsid w:val="004C2795"/>
    <w:rsid w:val="004C7E46"/>
    <w:rsid w:val="004D2402"/>
    <w:rsid w:val="004E0213"/>
    <w:rsid w:val="004E3171"/>
    <w:rsid w:val="004E63AB"/>
    <w:rsid w:val="004F7612"/>
    <w:rsid w:val="004F7E63"/>
    <w:rsid w:val="00500247"/>
    <w:rsid w:val="00503E4B"/>
    <w:rsid w:val="00506563"/>
    <w:rsid w:val="005106F9"/>
    <w:rsid w:val="005121A4"/>
    <w:rsid w:val="005128CE"/>
    <w:rsid w:val="00515685"/>
    <w:rsid w:val="005170C0"/>
    <w:rsid w:val="00522E7E"/>
    <w:rsid w:val="00525C36"/>
    <w:rsid w:val="00530A78"/>
    <w:rsid w:val="00533285"/>
    <w:rsid w:val="00543AEC"/>
    <w:rsid w:val="00543C66"/>
    <w:rsid w:val="00554693"/>
    <w:rsid w:val="0056219C"/>
    <w:rsid w:val="00563762"/>
    <w:rsid w:val="0057089D"/>
    <w:rsid w:val="005709B6"/>
    <w:rsid w:val="00577C4D"/>
    <w:rsid w:val="005864C5"/>
    <w:rsid w:val="00586785"/>
    <w:rsid w:val="005954D7"/>
    <w:rsid w:val="005956D5"/>
    <w:rsid w:val="00595B0D"/>
    <w:rsid w:val="005A5765"/>
    <w:rsid w:val="005B06B1"/>
    <w:rsid w:val="005C54F3"/>
    <w:rsid w:val="005D1EF1"/>
    <w:rsid w:val="005E377F"/>
    <w:rsid w:val="005E416B"/>
    <w:rsid w:val="005F7AB5"/>
    <w:rsid w:val="00605AFF"/>
    <w:rsid w:val="00607AE2"/>
    <w:rsid w:val="00610454"/>
    <w:rsid w:val="006141CC"/>
    <w:rsid w:val="00617FE1"/>
    <w:rsid w:val="00626B2E"/>
    <w:rsid w:val="00630445"/>
    <w:rsid w:val="00631925"/>
    <w:rsid w:val="00634B25"/>
    <w:rsid w:val="0064331E"/>
    <w:rsid w:val="00646DFB"/>
    <w:rsid w:val="00651781"/>
    <w:rsid w:val="00651931"/>
    <w:rsid w:val="00656C1A"/>
    <w:rsid w:val="00661D0C"/>
    <w:rsid w:val="00664F0D"/>
    <w:rsid w:val="006667C4"/>
    <w:rsid w:val="00680D0A"/>
    <w:rsid w:val="006819F5"/>
    <w:rsid w:val="00685700"/>
    <w:rsid w:val="00692C91"/>
    <w:rsid w:val="00696FD5"/>
    <w:rsid w:val="006A0101"/>
    <w:rsid w:val="006B7BF4"/>
    <w:rsid w:val="006C2B45"/>
    <w:rsid w:val="006D1FE8"/>
    <w:rsid w:val="006D228B"/>
    <w:rsid w:val="006D70FC"/>
    <w:rsid w:val="006D7142"/>
    <w:rsid w:val="006E025E"/>
    <w:rsid w:val="006F3C86"/>
    <w:rsid w:val="006F614D"/>
    <w:rsid w:val="00700EDD"/>
    <w:rsid w:val="00702AE1"/>
    <w:rsid w:val="00704CCE"/>
    <w:rsid w:val="00706D41"/>
    <w:rsid w:val="00710EE3"/>
    <w:rsid w:val="007113A3"/>
    <w:rsid w:val="00714A3E"/>
    <w:rsid w:val="00716E05"/>
    <w:rsid w:val="0072245D"/>
    <w:rsid w:val="00726F09"/>
    <w:rsid w:val="00727C06"/>
    <w:rsid w:val="00737BAC"/>
    <w:rsid w:val="00742390"/>
    <w:rsid w:val="00751F15"/>
    <w:rsid w:val="0075327A"/>
    <w:rsid w:val="00755B80"/>
    <w:rsid w:val="00763C9E"/>
    <w:rsid w:val="00784742"/>
    <w:rsid w:val="007863B0"/>
    <w:rsid w:val="007A1D79"/>
    <w:rsid w:val="007A41B1"/>
    <w:rsid w:val="007B5884"/>
    <w:rsid w:val="007C1F53"/>
    <w:rsid w:val="007C3F02"/>
    <w:rsid w:val="007C4F4F"/>
    <w:rsid w:val="007C74EC"/>
    <w:rsid w:val="007C7DEC"/>
    <w:rsid w:val="007D7CF9"/>
    <w:rsid w:val="007E30AB"/>
    <w:rsid w:val="007E3952"/>
    <w:rsid w:val="007F23D5"/>
    <w:rsid w:val="00814020"/>
    <w:rsid w:val="00817DB3"/>
    <w:rsid w:val="00820041"/>
    <w:rsid w:val="008221A5"/>
    <w:rsid w:val="00831698"/>
    <w:rsid w:val="00834927"/>
    <w:rsid w:val="00837503"/>
    <w:rsid w:val="00842CAF"/>
    <w:rsid w:val="008561D7"/>
    <w:rsid w:val="00857DD9"/>
    <w:rsid w:val="0086212D"/>
    <w:rsid w:val="0086495F"/>
    <w:rsid w:val="008665BC"/>
    <w:rsid w:val="00873352"/>
    <w:rsid w:val="00873C5C"/>
    <w:rsid w:val="00880C99"/>
    <w:rsid w:val="00887685"/>
    <w:rsid w:val="00892AAA"/>
    <w:rsid w:val="00892BDB"/>
    <w:rsid w:val="00897501"/>
    <w:rsid w:val="008A0E0D"/>
    <w:rsid w:val="008A34E8"/>
    <w:rsid w:val="008A4C61"/>
    <w:rsid w:val="008B45C9"/>
    <w:rsid w:val="008B6C6A"/>
    <w:rsid w:val="008C368F"/>
    <w:rsid w:val="008C69DF"/>
    <w:rsid w:val="008D072D"/>
    <w:rsid w:val="008D2126"/>
    <w:rsid w:val="008D72BF"/>
    <w:rsid w:val="008E04C8"/>
    <w:rsid w:val="008E07F1"/>
    <w:rsid w:val="008E3F44"/>
    <w:rsid w:val="008F3783"/>
    <w:rsid w:val="008F6F9E"/>
    <w:rsid w:val="00900D52"/>
    <w:rsid w:val="009025CE"/>
    <w:rsid w:val="009028AF"/>
    <w:rsid w:val="00904F15"/>
    <w:rsid w:val="0090678C"/>
    <w:rsid w:val="009159E4"/>
    <w:rsid w:val="009178F3"/>
    <w:rsid w:val="00924601"/>
    <w:rsid w:val="009316A2"/>
    <w:rsid w:val="00932B99"/>
    <w:rsid w:val="00936673"/>
    <w:rsid w:val="00937B1A"/>
    <w:rsid w:val="009435A3"/>
    <w:rsid w:val="00945453"/>
    <w:rsid w:val="00950209"/>
    <w:rsid w:val="009614C1"/>
    <w:rsid w:val="00961EDE"/>
    <w:rsid w:val="00967BC5"/>
    <w:rsid w:val="00972E74"/>
    <w:rsid w:val="009802FB"/>
    <w:rsid w:val="00984A67"/>
    <w:rsid w:val="00991CC6"/>
    <w:rsid w:val="00993C92"/>
    <w:rsid w:val="00994DA5"/>
    <w:rsid w:val="009A1469"/>
    <w:rsid w:val="009A7C86"/>
    <w:rsid w:val="009B0BFC"/>
    <w:rsid w:val="009B2A62"/>
    <w:rsid w:val="009C03B0"/>
    <w:rsid w:val="009C13B5"/>
    <w:rsid w:val="009C165F"/>
    <w:rsid w:val="009C22ED"/>
    <w:rsid w:val="009D23A9"/>
    <w:rsid w:val="009D23B7"/>
    <w:rsid w:val="009D4A66"/>
    <w:rsid w:val="009E077E"/>
    <w:rsid w:val="009E2F4C"/>
    <w:rsid w:val="009E492A"/>
    <w:rsid w:val="009F2F4D"/>
    <w:rsid w:val="009F7F1A"/>
    <w:rsid w:val="00A11224"/>
    <w:rsid w:val="00A1166A"/>
    <w:rsid w:val="00A124F6"/>
    <w:rsid w:val="00A1657F"/>
    <w:rsid w:val="00A220FE"/>
    <w:rsid w:val="00A31DE1"/>
    <w:rsid w:val="00A3245C"/>
    <w:rsid w:val="00A36B6E"/>
    <w:rsid w:val="00A40E25"/>
    <w:rsid w:val="00A42D29"/>
    <w:rsid w:val="00A44057"/>
    <w:rsid w:val="00A44B78"/>
    <w:rsid w:val="00A45C42"/>
    <w:rsid w:val="00A52194"/>
    <w:rsid w:val="00A54AAB"/>
    <w:rsid w:val="00A6142C"/>
    <w:rsid w:val="00A6296C"/>
    <w:rsid w:val="00A72F66"/>
    <w:rsid w:val="00A77BF0"/>
    <w:rsid w:val="00A82AA3"/>
    <w:rsid w:val="00A913C5"/>
    <w:rsid w:val="00A93FE6"/>
    <w:rsid w:val="00A960D0"/>
    <w:rsid w:val="00A974B9"/>
    <w:rsid w:val="00AA3263"/>
    <w:rsid w:val="00AB3C4E"/>
    <w:rsid w:val="00AC5835"/>
    <w:rsid w:val="00AC669E"/>
    <w:rsid w:val="00AD14BD"/>
    <w:rsid w:val="00AE13B8"/>
    <w:rsid w:val="00AE57C9"/>
    <w:rsid w:val="00AE6197"/>
    <w:rsid w:val="00AF1FE4"/>
    <w:rsid w:val="00AF2759"/>
    <w:rsid w:val="00B01DF9"/>
    <w:rsid w:val="00B02A15"/>
    <w:rsid w:val="00B1037A"/>
    <w:rsid w:val="00B10696"/>
    <w:rsid w:val="00B1223F"/>
    <w:rsid w:val="00B13146"/>
    <w:rsid w:val="00B13D81"/>
    <w:rsid w:val="00B14F68"/>
    <w:rsid w:val="00B216FA"/>
    <w:rsid w:val="00B449B6"/>
    <w:rsid w:val="00B50F7F"/>
    <w:rsid w:val="00B52821"/>
    <w:rsid w:val="00B568D8"/>
    <w:rsid w:val="00B574C7"/>
    <w:rsid w:val="00B6037E"/>
    <w:rsid w:val="00B638F6"/>
    <w:rsid w:val="00B71B4A"/>
    <w:rsid w:val="00B7480D"/>
    <w:rsid w:val="00B75C23"/>
    <w:rsid w:val="00B87120"/>
    <w:rsid w:val="00B9411A"/>
    <w:rsid w:val="00B95FA5"/>
    <w:rsid w:val="00BA2C90"/>
    <w:rsid w:val="00BA6E13"/>
    <w:rsid w:val="00BB15A3"/>
    <w:rsid w:val="00BB2398"/>
    <w:rsid w:val="00BC0065"/>
    <w:rsid w:val="00BC3262"/>
    <w:rsid w:val="00BC334C"/>
    <w:rsid w:val="00BC750D"/>
    <w:rsid w:val="00BD41F2"/>
    <w:rsid w:val="00BD72CF"/>
    <w:rsid w:val="00BE02A3"/>
    <w:rsid w:val="00BE1F1A"/>
    <w:rsid w:val="00BE254A"/>
    <w:rsid w:val="00BE5F82"/>
    <w:rsid w:val="00BE793C"/>
    <w:rsid w:val="00BF5E6E"/>
    <w:rsid w:val="00C00059"/>
    <w:rsid w:val="00C016CC"/>
    <w:rsid w:val="00C021C5"/>
    <w:rsid w:val="00C05FE1"/>
    <w:rsid w:val="00C0758C"/>
    <w:rsid w:val="00C076E0"/>
    <w:rsid w:val="00C118B5"/>
    <w:rsid w:val="00C13CF7"/>
    <w:rsid w:val="00C224CB"/>
    <w:rsid w:val="00C25081"/>
    <w:rsid w:val="00C27533"/>
    <w:rsid w:val="00C32751"/>
    <w:rsid w:val="00C34AD0"/>
    <w:rsid w:val="00C371FC"/>
    <w:rsid w:val="00C4797E"/>
    <w:rsid w:val="00C507A5"/>
    <w:rsid w:val="00C577E5"/>
    <w:rsid w:val="00C61824"/>
    <w:rsid w:val="00C62AE2"/>
    <w:rsid w:val="00C67069"/>
    <w:rsid w:val="00C7475D"/>
    <w:rsid w:val="00C755F0"/>
    <w:rsid w:val="00C8517C"/>
    <w:rsid w:val="00C856FA"/>
    <w:rsid w:val="00CA2223"/>
    <w:rsid w:val="00CA51B0"/>
    <w:rsid w:val="00CB032E"/>
    <w:rsid w:val="00CB0AF5"/>
    <w:rsid w:val="00CB1A50"/>
    <w:rsid w:val="00CB44AE"/>
    <w:rsid w:val="00CC63B1"/>
    <w:rsid w:val="00CD0325"/>
    <w:rsid w:val="00CD1AF4"/>
    <w:rsid w:val="00CD3E18"/>
    <w:rsid w:val="00CD61D6"/>
    <w:rsid w:val="00CD6F97"/>
    <w:rsid w:val="00CE14A8"/>
    <w:rsid w:val="00CE3136"/>
    <w:rsid w:val="00CF36D7"/>
    <w:rsid w:val="00D05DE0"/>
    <w:rsid w:val="00D12A3B"/>
    <w:rsid w:val="00D135D2"/>
    <w:rsid w:val="00D14AE5"/>
    <w:rsid w:val="00D210EA"/>
    <w:rsid w:val="00D25EF0"/>
    <w:rsid w:val="00D27652"/>
    <w:rsid w:val="00D33452"/>
    <w:rsid w:val="00D33EB3"/>
    <w:rsid w:val="00D3589D"/>
    <w:rsid w:val="00D42EFA"/>
    <w:rsid w:val="00D45652"/>
    <w:rsid w:val="00D5235D"/>
    <w:rsid w:val="00D53534"/>
    <w:rsid w:val="00D542C8"/>
    <w:rsid w:val="00D5588F"/>
    <w:rsid w:val="00D62792"/>
    <w:rsid w:val="00D64776"/>
    <w:rsid w:val="00D64AB5"/>
    <w:rsid w:val="00D65B58"/>
    <w:rsid w:val="00D6690C"/>
    <w:rsid w:val="00D759C8"/>
    <w:rsid w:val="00D85417"/>
    <w:rsid w:val="00D93AF1"/>
    <w:rsid w:val="00D9630F"/>
    <w:rsid w:val="00D97749"/>
    <w:rsid w:val="00DA3FFA"/>
    <w:rsid w:val="00DA4967"/>
    <w:rsid w:val="00DB3129"/>
    <w:rsid w:val="00DC25F4"/>
    <w:rsid w:val="00DC2C2F"/>
    <w:rsid w:val="00DC5BB5"/>
    <w:rsid w:val="00DC740B"/>
    <w:rsid w:val="00DC7775"/>
    <w:rsid w:val="00DD26EC"/>
    <w:rsid w:val="00DF3F04"/>
    <w:rsid w:val="00DF5214"/>
    <w:rsid w:val="00DF75B7"/>
    <w:rsid w:val="00E0350E"/>
    <w:rsid w:val="00E0617A"/>
    <w:rsid w:val="00E335D9"/>
    <w:rsid w:val="00E343DE"/>
    <w:rsid w:val="00E40453"/>
    <w:rsid w:val="00E450AA"/>
    <w:rsid w:val="00E45977"/>
    <w:rsid w:val="00E5629E"/>
    <w:rsid w:val="00E574A6"/>
    <w:rsid w:val="00E600B6"/>
    <w:rsid w:val="00E85075"/>
    <w:rsid w:val="00E8775C"/>
    <w:rsid w:val="00E97909"/>
    <w:rsid w:val="00EA4BE4"/>
    <w:rsid w:val="00EB2161"/>
    <w:rsid w:val="00EB2917"/>
    <w:rsid w:val="00EB529E"/>
    <w:rsid w:val="00EB5C6B"/>
    <w:rsid w:val="00EC103D"/>
    <w:rsid w:val="00EC1F62"/>
    <w:rsid w:val="00ED51A6"/>
    <w:rsid w:val="00ED764B"/>
    <w:rsid w:val="00EE1521"/>
    <w:rsid w:val="00EE3FFD"/>
    <w:rsid w:val="00EE5074"/>
    <w:rsid w:val="00F10CDF"/>
    <w:rsid w:val="00F26B5F"/>
    <w:rsid w:val="00F33559"/>
    <w:rsid w:val="00F41747"/>
    <w:rsid w:val="00F45396"/>
    <w:rsid w:val="00F45E37"/>
    <w:rsid w:val="00F563B6"/>
    <w:rsid w:val="00F577A2"/>
    <w:rsid w:val="00F66310"/>
    <w:rsid w:val="00F7042C"/>
    <w:rsid w:val="00F80E88"/>
    <w:rsid w:val="00F90F6A"/>
    <w:rsid w:val="00F92E66"/>
    <w:rsid w:val="00F96DAF"/>
    <w:rsid w:val="00F970F0"/>
    <w:rsid w:val="00FA040D"/>
    <w:rsid w:val="00FA2151"/>
    <w:rsid w:val="00FB041B"/>
    <w:rsid w:val="00FB67CF"/>
    <w:rsid w:val="00FC1B19"/>
    <w:rsid w:val="00FC5616"/>
    <w:rsid w:val="00FC6EC0"/>
    <w:rsid w:val="00FC7BDF"/>
    <w:rsid w:val="00FD10A7"/>
    <w:rsid w:val="00FE127B"/>
    <w:rsid w:val="00FE2CF7"/>
    <w:rsid w:val="00FF76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BD8659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E30A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C777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7E30AB"/>
    <w:rPr>
      <w:color w:val="0000FF"/>
      <w:u w:val="single"/>
    </w:rPr>
  </w:style>
  <w:style w:type="paragraph" w:customStyle="1" w:styleId="Default">
    <w:name w:val="Default"/>
    <w:rsid w:val="007E30AB"/>
    <w:pPr>
      <w:autoSpaceDE w:val="0"/>
      <w:autoSpaceDN w:val="0"/>
      <w:adjustRightInd w:val="0"/>
      <w:spacing w:after="0" w:line="240" w:lineRule="auto"/>
    </w:pPr>
    <w:rPr>
      <w:rFonts w:ascii="Franklin Gothic Medium" w:eastAsia="Times New Roman" w:hAnsi="Franklin Gothic Medium" w:cs="Franklin Gothic Medium"/>
      <w:color w:val="000000"/>
      <w:sz w:val="24"/>
      <w:szCs w:val="24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7E30A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7E30A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E30A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E30A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E30AB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7E30A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10A7"/>
  </w:style>
  <w:style w:type="paragraph" w:styleId="Footer">
    <w:name w:val="footer"/>
    <w:basedOn w:val="Normal"/>
    <w:link w:val="Foot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10A7"/>
  </w:style>
  <w:style w:type="character" w:styleId="PlaceholderText">
    <w:name w:val="Placeholder Text"/>
    <w:basedOn w:val="DefaultParagraphFont"/>
    <w:uiPriority w:val="99"/>
    <w:semiHidden/>
    <w:rsid w:val="00ED51A6"/>
    <w:rPr>
      <w:color w:val="808080"/>
    </w:rPr>
  </w:style>
  <w:style w:type="table" w:styleId="TableGrid">
    <w:name w:val="Table Grid"/>
    <w:basedOn w:val="TableNormal"/>
    <w:uiPriority w:val="39"/>
    <w:rsid w:val="00F26B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DC7775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GridTable1Light-Accent1">
    <w:name w:val="Grid Table 1 Light Accent 1"/>
    <w:basedOn w:val="TableNormal"/>
    <w:uiPriority w:val="46"/>
    <w:rsid w:val="00BA6E13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1">
    <w:name w:val="Grid Table 4 Accent 1"/>
    <w:basedOn w:val="TableNormal"/>
    <w:uiPriority w:val="49"/>
    <w:rsid w:val="00E450AA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174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93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55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13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74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5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84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68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2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82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8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9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3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7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64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39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archive.ics.uci.edu/ml/index.php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02</Words>
  <Characters>2198</Characters>
  <Application>Microsoft Office Word</Application>
  <DocSecurity>0</DocSecurity>
  <Lines>33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11-15T18:22:00Z</dcterms:created>
  <dcterms:modified xsi:type="dcterms:W3CDTF">2023-11-11T1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0bdd0f146dc6350ce9dcc5e9095fae8294bc5d0ae8645fca3003f9ae2084e11</vt:lpwstr>
  </property>
</Properties>
</file>